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6863A6FF" w:rsidR="006C5D2D" w:rsidRDefault="00D612BD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85376" behindDoc="1" locked="0" layoutInCell="1" allowOverlap="1" wp14:anchorId="78585549" wp14:editId="427FBCDA">
            <wp:simplePos x="0" y="0"/>
            <wp:positionH relativeFrom="column">
              <wp:posOffset>5382780</wp:posOffset>
            </wp:positionH>
            <wp:positionV relativeFrom="paragraph">
              <wp:posOffset>-334543</wp:posOffset>
            </wp:positionV>
            <wp:extent cx="964655" cy="687628"/>
            <wp:effectExtent l="0" t="0" r="698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303" cy="69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76D4">
        <w:rPr>
          <w:noProof/>
        </w:rPr>
        <w:drawing>
          <wp:anchor distT="0" distB="0" distL="114300" distR="114300" simplePos="0" relativeHeight="251684352" behindDoc="1" locked="0" layoutInCell="1" allowOverlap="1" wp14:anchorId="577E363C" wp14:editId="22581A5C">
            <wp:simplePos x="0" y="0"/>
            <wp:positionH relativeFrom="column">
              <wp:posOffset>45720</wp:posOffset>
            </wp:positionH>
            <wp:positionV relativeFrom="paragraph">
              <wp:posOffset>-266065</wp:posOffset>
            </wp:positionV>
            <wp:extent cx="1238250" cy="562841"/>
            <wp:effectExtent l="0" t="0" r="0" b="8890"/>
            <wp:wrapNone/>
            <wp:docPr id="15" name="Picture 15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700020AE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1" w:name="_Hlk485198156"/>
      <w:bookmarkEnd w:id="1"/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3F4713EA" w:rsidR="006C5D2D" w:rsidRPr="00AE76D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AE76D4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AE76D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>API</w:t>
      </w:r>
      <w:r w:rsidR="00F15469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474D71" w:rsidRPr="00AE76D4">
        <w:rPr>
          <w:rFonts w:ascii="Franklin Gothic Demi" w:eastAsia="Franklin Gothic Demi" w:hAnsi="Franklin Gothic Demi" w:cs="Franklin Gothic Demi"/>
          <w:sz w:val="52"/>
          <w:szCs w:val="52"/>
        </w:rPr>
        <w:t>Q1</w:t>
      </w:r>
      <w:r w:rsidR="007562E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  <w:r w:rsidR="00E64091" w:rsidRPr="00AE76D4">
        <w:rPr>
          <w:rFonts w:ascii="Franklin Gothic Demi" w:eastAsia="Franklin Gothic Demi" w:hAnsi="Franklin Gothic Demi" w:cs="Franklin Gothic Demi"/>
          <w:sz w:val="52"/>
          <w:szCs w:val="52"/>
        </w:rPr>
        <w:t>Technical Application for Lead Auditor</w:t>
      </w:r>
      <w:r w:rsidR="00A75115" w:rsidRPr="00AE76D4">
        <w:rPr>
          <w:rFonts w:ascii="Franklin Gothic Demi" w:eastAsia="Franklin Gothic Demi" w:hAnsi="Franklin Gothic Demi" w:cs="Franklin Gothic Demi"/>
          <w:sz w:val="52"/>
          <w:szCs w:val="52"/>
        </w:rPr>
        <w:t xml:space="preserve"> </w:t>
      </w:r>
    </w:p>
    <w:p w14:paraId="7DD7E431" w14:textId="09CAF5A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AE76D4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61ED7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B1266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B1266A" w:rsidRPr="00B1266A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9079BED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E76D4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474D71">
        <w:rPr>
          <w:rFonts w:ascii="Franklin Gothic Demi" w:hAnsi="Franklin Gothic Demi"/>
          <w:sz w:val="16"/>
          <w:szCs w:val="16"/>
        </w:rPr>
        <w:t>1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13E1E8D9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261ED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</w:t>
      </w:r>
      <w:r w:rsidR="00261ED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4DB827F8" w:rsidR="001E5CE8" w:rsidRPr="00AE76D4" w:rsidRDefault="00AE76D4" w:rsidP="00A10835">
      <w:pPr>
        <w:spacing w:line="173" w:lineRule="exact"/>
        <w:rPr>
          <w:rFonts w:cs="Franklin Gothic Book"/>
          <w:color w:val="FF0000"/>
        </w:rPr>
      </w:pPr>
      <w:r w:rsidRPr="00AE76D4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261ED7">
        <w:rPr>
          <w:rFonts w:ascii="Franklin Gothic Book" w:hAnsi="Franklin Gothic Book" w:cs="FranklinGothicBook"/>
          <w:color w:val="FF0000"/>
          <w:sz w:val="16"/>
          <w:szCs w:val="16"/>
        </w:rPr>
        <w:t xml:space="preserve">Includes </w:t>
      </w:r>
      <w:r w:rsidRPr="00AE76D4">
        <w:rPr>
          <w:rFonts w:ascii="Franklin Gothic Book" w:hAnsi="Franklin Gothic Book" w:cs="FranklinGothicBook"/>
          <w:color w:val="FF0000"/>
          <w:sz w:val="16"/>
          <w:szCs w:val="16"/>
        </w:rPr>
        <w:t xml:space="preserve">Registered Professional Network (RPN) credentials and wallet card.   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912698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307CB214" w:rsidR="00A10395" w:rsidRDefault="00912698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261ED7">
        <w:rPr>
          <w:rFonts w:ascii="Franklin Gothic Book" w:hAnsi="Franklin Gothic Book" w:cs="FranklinGothicBook"/>
          <w:color w:val="000000"/>
          <w:sz w:val="16"/>
          <w:szCs w:val="16"/>
        </w:rPr>
        <w:t>April 16-18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D2FBE6E" w14:textId="0AED4674" w:rsidR="00261ED7" w:rsidRDefault="00912698" w:rsidP="00261ED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84500746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61ED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61ED7">
        <w:rPr>
          <w:rFonts w:ascii="Franklin Gothic Book" w:hAnsi="Franklin Gothic Book" w:cs="FranklinGothicBook"/>
          <w:color w:val="000000"/>
          <w:sz w:val="16"/>
          <w:szCs w:val="16"/>
        </w:rPr>
        <w:t xml:space="preserve"> Trinidad (August 13-15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05AF4133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2F64F3CE" w14:textId="68B7840D" w:rsidR="00261ED7" w:rsidRDefault="00261ED7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5A6C5CA5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 w:rsidR="00474D71">
        <w:rPr>
          <w:rFonts w:ascii="Franklin Gothic Book" w:hAnsi="Franklin Gothic Book" w:cs="FranklinGothicBook"/>
          <w:color w:val="000000"/>
          <w:sz w:val="16"/>
          <w:szCs w:val="16"/>
        </w:rPr>
        <w:t>mpleted prior API Q1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Essentials or </w:t>
      </w:r>
      <w:r w:rsidR="00AE76D4">
        <w:rPr>
          <w:rFonts w:ascii="Franklin Gothic Book" w:hAnsi="Franklin Gothic Book" w:cs="FranklinGothicBook"/>
          <w:color w:val="000000"/>
          <w:sz w:val="16"/>
          <w:szCs w:val="16"/>
        </w:rPr>
        <w:t>Professional training by W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0A2B1EF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34F3788" w14:textId="01121B6D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EB2CEDC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68FB06B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6FE73F" w14:textId="3D06FE6E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05B91AF" w14:textId="63F0D61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512ECE" w14:textId="2A7D6C81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8B85846" w14:textId="77777777" w:rsidR="00AE76D4" w:rsidRDefault="00AE76D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7B0E268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5AE7D866" w14:textId="6C4F918B" w:rsidR="00AE76D4" w:rsidRPr="00AE76D4" w:rsidRDefault="005C3A0B" w:rsidP="00AE76D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AE76D4" w:rsidRPr="00AE76D4">
        <w:t xml:space="preserve"> CVD: </w:t>
      </w:r>
      <w:sdt>
        <w:sdtPr>
          <w:id w:val="-1830752741"/>
          <w:placeholder>
            <w:docPart w:val="A22CDB5666924B9BAB9B441AACFCC816"/>
          </w:placeholder>
          <w:showingPlcHdr/>
          <w:text/>
        </w:sdtPr>
        <w:sdtEndPr/>
        <w:sdtContent>
          <w:r w:rsidR="00AE76D4" w:rsidRPr="00AE76D4">
            <w:rPr>
              <w:color w:val="BFBFBF" w:themeColor="background1" w:themeShade="BF"/>
            </w:rPr>
            <w:t>Security Code</w:t>
          </w:r>
        </w:sdtContent>
      </w:sdt>
    </w:p>
    <w:p w14:paraId="4B48D577" w14:textId="231E65BE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AE76D4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9175F09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AE76D4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1575575C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E76D4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6680C4B" w14:textId="77777777" w:rsidR="00D612BD" w:rsidRPr="007B3B43" w:rsidRDefault="00D612BD" w:rsidP="00D612BD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bookmarkStart w:id="2" w:name="_Hlk507582253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>679-1573</w:t>
      </w:r>
      <w:proofErr w:type="gramStart"/>
      <w:r>
        <w:rPr>
          <w:rFonts w:ascii="Franklin Gothic Book" w:eastAsia="Franklin Gothic Book" w:hAnsi="Franklin Gothic Book" w:cs="Franklin Gothic Book"/>
          <w:sz w:val="16"/>
          <w:szCs w:val="16"/>
        </w:rPr>
        <w:t>/(</w:t>
      </w:r>
      <w:proofErr w:type="gramEnd"/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868)636-3201. 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G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 w:history="1"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bookmarkEnd w:id="2"/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469EE00" w14:textId="77777777" w:rsidR="00D612BD" w:rsidRDefault="00D612BD" w:rsidP="00D612BD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bookmarkStart w:id="3" w:name="_Hlk507582275"/>
      <w:r>
        <w:rPr>
          <w:rFonts w:ascii="Franklin Gothic Book" w:eastAsia="Franklin Gothic Book" w:hAnsi="Franklin Gothic Book"/>
          <w:sz w:val="16"/>
          <w:szCs w:val="16"/>
        </w:rPr>
        <w:t xml:space="preserve">Corner Pacific Ave &amp; Caribbean Dr., Point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Lisas</w:t>
      </w:r>
      <w:proofErr w:type="spellEnd"/>
    </w:p>
    <w:p w14:paraId="3EDC28BA" w14:textId="77777777" w:rsidR="00D612BD" w:rsidRPr="002E402E" w:rsidRDefault="00D612BD" w:rsidP="00D612BD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 xml:space="preserve">Industrial Estate, </w:t>
      </w:r>
      <w:proofErr w:type="spellStart"/>
      <w:r>
        <w:rPr>
          <w:rFonts w:ascii="Franklin Gothic Book" w:eastAsia="Franklin Gothic Book" w:hAnsi="Franklin Gothic Book"/>
          <w:sz w:val="16"/>
          <w:szCs w:val="16"/>
        </w:rPr>
        <w:t>Couva</w:t>
      </w:r>
      <w:proofErr w:type="spellEnd"/>
      <w:r>
        <w:rPr>
          <w:rFonts w:ascii="Franklin Gothic Book" w:eastAsia="Franklin Gothic Book" w:hAnsi="Franklin Gothic Book"/>
          <w:sz w:val="16"/>
          <w:szCs w:val="16"/>
        </w:rPr>
        <w:t>, Trinidad, West Indies</w:t>
      </w:r>
    </w:p>
    <w:bookmarkEnd w:id="3"/>
    <w:p w14:paraId="788BF41A" w14:textId="77777777" w:rsidR="00AE76D4" w:rsidRDefault="00AE76D4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7090A80D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592CF" w14:textId="77777777" w:rsidR="00912698" w:rsidRDefault="00912698" w:rsidP="008F7DBA">
      <w:r>
        <w:separator/>
      </w:r>
    </w:p>
  </w:endnote>
  <w:endnote w:type="continuationSeparator" w:id="0">
    <w:p w14:paraId="0EF9509F" w14:textId="77777777" w:rsidR="00912698" w:rsidRDefault="0091269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5099FDC3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750820" cy="259080"/>
              <wp:effectExtent l="0" t="0" r="11430" b="7620"/>
              <wp:wrapTight wrapText="bothSides">
                <wp:wrapPolygon edited="0">
                  <wp:start x="0" y="0"/>
                  <wp:lineTo x="0" y="20647"/>
                  <wp:lineTo x="21540" y="20647"/>
                  <wp:lineTo x="2154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0820" cy="259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89FB59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AE76D4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216.6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" filled="f" stroked="f">
              <v:textbox inset="0,0,0,0">
                <w:txbxContent>
                  <w:p w14:paraId="191DA22F" w14:textId="189FB59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AE76D4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F792F" w14:textId="77777777" w:rsidR="00912698" w:rsidRDefault="00912698" w:rsidP="008F7DBA">
      <w:r>
        <w:separator/>
      </w:r>
    </w:p>
  </w:footnote>
  <w:footnote w:type="continuationSeparator" w:id="0">
    <w:p w14:paraId="3F67087E" w14:textId="77777777" w:rsidR="00912698" w:rsidRDefault="0091269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tHZb6c1m1a0/He51OKINXUuUkqg61l+yj2AOBO6asQfw1VMKcdvJ2Bwu7rgRb3TkcDsnwHY/LuRWRtBnykUtWA==" w:salt="85KCnlG1yBlWhKo5q1LJX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61ED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26A8"/>
    <w:rsid w:val="00474D71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35E3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6161D"/>
    <w:rsid w:val="0088279E"/>
    <w:rsid w:val="00887B0D"/>
    <w:rsid w:val="008E43AD"/>
    <w:rsid w:val="008F5E5D"/>
    <w:rsid w:val="008F7DBA"/>
    <w:rsid w:val="0090767A"/>
    <w:rsid w:val="00912698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75115"/>
    <w:rsid w:val="00AB2B1A"/>
    <w:rsid w:val="00AE76D4"/>
    <w:rsid w:val="00AF50E8"/>
    <w:rsid w:val="00B1266A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612BD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groups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A22CDB5666924B9BAB9B441AACFCC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3008B-A80C-4793-B170-9971985E14F3}"/>
      </w:docPartPr>
      <w:docPartBody>
        <w:p w:rsidR="00B95276" w:rsidRDefault="00781356" w:rsidP="00781356">
          <w:pPr>
            <w:pStyle w:val="A22CDB5666924B9BAB9B441AACFCC816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13474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781356"/>
    <w:rsid w:val="00816E3D"/>
    <w:rsid w:val="00844280"/>
    <w:rsid w:val="008638AB"/>
    <w:rsid w:val="008C02C2"/>
    <w:rsid w:val="0095719D"/>
    <w:rsid w:val="00A753FF"/>
    <w:rsid w:val="00A976D3"/>
    <w:rsid w:val="00B95276"/>
    <w:rsid w:val="00BD6F3A"/>
    <w:rsid w:val="00C46B9C"/>
    <w:rsid w:val="00C74067"/>
    <w:rsid w:val="00C867E2"/>
    <w:rsid w:val="00C87658"/>
    <w:rsid w:val="00D01F7C"/>
    <w:rsid w:val="00D56DFF"/>
    <w:rsid w:val="00E8333E"/>
    <w:rsid w:val="00F40A01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A22CDB5666924B9BAB9B441AACFCC816">
    <w:name w:val="A22CDB5666924B9BAB9B441AACFCC816"/>
    <w:rsid w:val="007813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0D126-401A-4E1D-956E-30087A20D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8</cp:revision>
  <dcterms:created xsi:type="dcterms:W3CDTF">2017-03-24T19:55:00Z</dcterms:created>
  <dcterms:modified xsi:type="dcterms:W3CDTF">2018-02-2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